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FF1740" w:rsidRPr="00E26F2B" w:rsidRDefault="00FF1740" w:rsidP="00FF1740">
      <w:pPr>
        <w:rPr>
          <w:rFonts w:ascii="Times New Roman" w:hAnsi="Times New Roman"/>
          <w:b/>
          <w:sz w:val="28"/>
          <w:szCs w:val="28"/>
        </w:rPr>
      </w:pPr>
    </w:p>
    <w:p w:rsidR="00FF1740" w:rsidRPr="00B85C9B" w:rsidRDefault="00FF1740" w:rsidP="00B85C9B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FF1740" w:rsidRPr="002907DC" w:rsidRDefault="005F47E9" w:rsidP="00FF1740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07.09</w:t>
      </w:r>
      <w:bookmarkStart w:id="0" w:name="_GoBack"/>
      <w:bookmarkEnd w:id="0"/>
      <w:r w:rsidR="00E50712">
        <w:rPr>
          <w:rFonts w:ascii="Times New Roman" w:hAnsi="Times New Roman"/>
          <w:color w:val="000000" w:themeColor="text1"/>
          <w:sz w:val="28"/>
          <w:szCs w:val="28"/>
        </w:rPr>
        <w:t>.2022</w:t>
      </w:r>
      <w:r w:rsidR="001A0896">
        <w:rPr>
          <w:rFonts w:ascii="Times New Roman" w:hAnsi="Times New Roman"/>
          <w:color w:val="000000" w:themeColor="text1"/>
          <w:sz w:val="28"/>
          <w:szCs w:val="28"/>
        </w:rPr>
        <w:t xml:space="preserve"> г.                             </w:t>
      </w:r>
      <w:r w:rsidR="00FF1740"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r>
        <w:rPr>
          <w:rFonts w:ascii="Times New Roman" w:hAnsi="Times New Roman"/>
          <w:b/>
          <w:color w:val="000000" w:themeColor="text1"/>
          <w:sz w:val="28"/>
          <w:szCs w:val="28"/>
        </w:rPr>
        <w:t>224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6265"/>
        <w:gridCol w:w="3306"/>
      </w:tblGrid>
      <w:tr w:rsidR="00FF1740" w:rsidRPr="00A01B92" w:rsidTr="00AA740A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DB4199" w:rsidRDefault="00FF1740" w:rsidP="00AA740A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FF1740" w:rsidRPr="001A01C3" w:rsidRDefault="00FF1740" w:rsidP="00AA740A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1A01C3" w:rsidRDefault="00FF1740" w:rsidP="00AA740A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FF1740" w:rsidRPr="001A01C3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6E39B7" w:rsidRDefault="00FF1740" w:rsidP="00FF1740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</w:t>
      </w:r>
      <w:proofErr w:type="gramEnd"/>
      <w:r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FF1740" w:rsidRPr="001A01C3" w:rsidRDefault="00FF1740" w:rsidP="00FF1740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b/>
          <w:sz w:val="28"/>
          <w:szCs w:val="28"/>
          <w:lang w:val="ru-RU"/>
        </w:rPr>
        <w:t>постановляет:</w:t>
      </w:r>
    </w:p>
    <w:p w:rsidR="00FF1740" w:rsidRPr="001A01C3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>Утвердить</w:t>
      </w:r>
      <w:r w:rsidR="009D0824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FF1740" w:rsidRPr="00535AE7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FF1740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Постановление вступает в силу с момента его подписания.</w:t>
      </w:r>
    </w:p>
    <w:p w:rsidR="00FF1740" w:rsidRPr="00535AE7" w:rsidRDefault="00FF1740" w:rsidP="000C3D74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Считать утратившим силу постановление </w:t>
      </w:r>
      <w:r w:rsidRPr="001A01C3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</w:rPr>
        <w:t xml:space="preserve"> Лодейнопольского муниципального района</w:t>
      </w:r>
      <w:r w:rsidR="005F47E9">
        <w:rPr>
          <w:rFonts w:ascii="Times New Roman" w:hAnsi="Times New Roman"/>
          <w:sz w:val="28"/>
          <w:szCs w:val="28"/>
        </w:rPr>
        <w:t>Ленинградской области № 158 от 23.06</w:t>
      </w:r>
      <w:r w:rsidR="009B5BC2">
        <w:rPr>
          <w:rFonts w:ascii="Times New Roman" w:hAnsi="Times New Roman"/>
          <w:sz w:val="28"/>
          <w:szCs w:val="28"/>
        </w:rPr>
        <w:t>.</w:t>
      </w:r>
      <w:r w:rsidR="005F47E9">
        <w:rPr>
          <w:rFonts w:ascii="Times New Roman" w:hAnsi="Times New Roman"/>
          <w:sz w:val="28"/>
          <w:szCs w:val="28"/>
        </w:rPr>
        <w:t>2022</w:t>
      </w:r>
      <w:r>
        <w:rPr>
          <w:rFonts w:ascii="Times New Roman" w:hAnsi="Times New Roman"/>
          <w:sz w:val="28"/>
          <w:szCs w:val="28"/>
        </w:rPr>
        <w:t xml:space="preserve"> года « </w:t>
      </w:r>
      <w:r w:rsidRPr="001A01C3">
        <w:rPr>
          <w:rFonts w:ascii="Times New Roman" w:hAnsi="Times New Roman"/>
          <w:sz w:val="28"/>
          <w:szCs w:val="28"/>
        </w:rPr>
        <w:t xml:space="preserve">Об утверждении </w:t>
      </w:r>
      <w:r w:rsidRPr="00B8205F">
        <w:rPr>
          <w:rFonts w:ascii="Times New Roman" w:hAnsi="Times New Roman"/>
          <w:sz w:val="28"/>
          <w:szCs w:val="28"/>
        </w:rPr>
        <w:t>Реестр</w:t>
      </w:r>
      <w:r>
        <w:rPr>
          <w:rFonts w:ascii="Times New Roman" w:hAnsi="Times New Roman"/>
          <w:sz w:val="28"/>
          <w:szCs w:val="28"/>
        </w:rPr>
        <w:t>а</w:t>
      </w:r>
      <w:r w:rsidRPr="00B8205F">
        <w:rPr>
          <w:rFonts w:ascii="Times New Roman" w:hAnsi="Times New Roman"/>
          <w:sz w:val="28"/>
          <w:szCs w:val="28"/>
        </w:rPr>
        <w:t xml:space="preserve">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</w:rPr>
        <w:t>Лодейнополь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</w:rPr>
        <w:t>»</w:t>
      </w: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7B6A2D" w:rsidRDefault="004816E4" w:rsidP="00FF1740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лава</w:t>
      </w:r>
      <w:r w:rsidR="00FF1740" w:rsidRPr="007B6A2D">
        <w:rPr>
          <w:rFonts w:ascii="Times New Roman" w:hAnsi="Times New Roman"/>
          <w:sz w:val="28"/>
          <w:szCs w:val="28"/>
        </w:rPr>
        <w:t xml:space="preserve"> Администрации</w:t>
      </w: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  <w:sectPr w:rsidR="00FF1740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7B6A2D">
        <w:rPr>
          <w:rFonts w:ascii="Times New Roman" w:hAnsi="Times New Roman"/>
          <w:sz w:val="28"/>
          <w:szCs w:val="28"/>
        </w:rPr>
        <w:t xml:space="preserve">Алеховщинского сельского поселения                             </w:t>
      </w:r>
      <w:r w:rsidR="005F47E9">
        <w:rPr>
          <w:rFonts w:ascii="Times New Roman" w:hAnsi="Times New Roman"/>
          <w:sz w:val="28"/>
          <w:szCs w:val="28"/>
        </w:rPr>
        <w:t>С.В. Сорокин</w:t>
      </w:r>
    </w:p>
    <w:p w:rsidR="0006299B" w:rsidRDefault="0006299B" w:rsidP="00B260DB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FF1740"/>
    <w:rsid w:val="00000484"/>
    <w:rsid w:val="000005F2"/>
    <w:rsid w:val="00000A25"/>
    <w:rsid w:val="00000B14"/>
    <w:rsid w:val="00000CDC"/>
    <w:rsid w:val="00000DC9"/>
    <w:rsid w:val="000012A8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8D1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483C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19D6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AD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CA2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3D74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E3B"/>
    <w:rsid w:val="000C6F22"/>
    <w:rsid w:val="000C73D7"/>
    <w:rsid w:val="000C7B3F"/>
    <w:rsid w:val="000C7E7F"/>
    <w:rsid w:val="000D008D"/>
    <w:rsid w:val="000D0284"/>
    <w:rsid w:val="000D0417"/>
    <w:rsid w:val="000D0508"/>
    <w:rsid w:val="000D065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3B"/>
    <w:rsid w:val="000E537E"/>
    <w:rsid w:val="000E547E"/>
    <w:rsid w:val="000E5591"/>
    <w:rsid w:val="000E5AE0"/>
    <w:rsid w:val="000E5E05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4BF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977"/>
    <w:rsid w:val="000F3E4C"/>
    <w:rsid w:val="000F43FD"/>
    <w:rsid w:val="000F5A42"/>
    <w:rsid w:val="000F5ACA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9AF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5F49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85B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52"/>
    <w:rsid w:val="00157FDD"/>
    <w:rsid w:val="00160458"/>
    <w:rsid w:val="00160922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7C9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896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1D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3D59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CB2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611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44B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306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AC5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B5E"/>
    <w:rsid w:val="002F2D4B"/>
    <w:rsid w:val="002F2D92"/>
    <w:rsid w:val="002F2FDF"/>
    <w:rsid w:val="002F36E7"/>
    <w:rsid w:val="002F392C"/>
    <w:rsid w:val="002F3C61"/>
    <w:rsid w:val="002F41B3"/>
    <w:rsid w:val="002F42C5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2F7D83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AFF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4C3"/>
    <w:rsid w:val="00313961"/>
    <w:rsid w:val="00314248"/>
    <w:rsid w:val="00314751"/>
    <w:rsid w:val="00314D51"/>
    <w:rsid w:val="00314E1B"/>
    <w:rsid w:val="0031590C"/>
    <w:rsid w:val="00315A6B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419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2E2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AC4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3DF8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79B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4DE3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7F4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2E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74D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141A"/>
    <w:rsid w:val="00432019"/>
    <w:rsid w:val="00432117"/>
    <w:rsid w:val="00432380"/>
    <w:rsid w:val="004324F5"/>
    <w:rsid w:val="00432989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2DE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0D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360"/>
    <w:rsid w:val="004816E4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7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61D"/>
    <w:rsid w:val="004957EF"/>
    <w:rsid w:val="00495E3A"/>
    <w:rsid w:val="00496057"/>
    <w:rsid w:val="004960FD"/>
    <w:rsid w:val="004965AA"/>
    <w:rsid w:val="0049680B"/>
    <w:rsid w:val="00496A0A"/>
    <w:rsid w:val="00496A51"/>
    <w:rsid w:val="004971B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89F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7F8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1B2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08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2F28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97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5AA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1E9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26B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36B"/>
    <w:rsid w:val="005977A7"/>
    <w:rsid w:val="00597E32"/>
    <w:rsid w:val="005A0513"/>
    <w:rsid w:val="005A070D"/>
    <w:rsid w:val="005A0BE9"/>
    <w:rsid w:val="005A0EB3"/>
    <w:rsid w:val="005A1069"/>
    <w:rsid w:val="005A130C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5D5C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D34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977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2DA2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1598"/>
    <w:rsid w:val="005E2110"/>
    <w:rsid w:val="005E2506"/>
    <w:rsid w:val="005E2EF1"/>
    <w:rsid w:val="005E3419"/>
    <w:rsid w:val="005E3C7F"/>
    <w:rsid w:val="005E4229"/>
    <w:rsid w:val="005E459D"/>
    <w:rsid w:val="005E45CC"/>
    <w:rsid w:val="005E4685"/>
    <w:rsid w:val="005E47B6"/>
    <w:rsid w:val="005E5062"/>
    <w:rsid w:val="005E5289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E9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252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2E5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3F38"/>
    <w:rsid w:val="006942F8"/>
    <w:rsid w:val="0069488D"/>
    <w:rsid w:val="00694E74"/>
    <w:rsid w:val="006954FF"/>
    <w:rsid w:val="00695B4A"/>
    <w:rsid w:val="00695BBD"/>
    <w:rsid w:val="00695DB3"/>
    <w:rsid w:val="00695ED4"/>
    <w:rsid w:val="0069682A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E28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3F2B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559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637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2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A92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385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25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B5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17D2D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A33"/>
    <w:rsid w:val="00845C40"/>
    <w:rsid w:val="00845CC8"/>
    <w:rsid w:val="00845D7C"/>
    <w:rsid w:val="00845DDC"/>
    <w:rsid w:val="00845E98"/>
    <w:rsid w:val="00846638"/>
    <w:rsid w:val="008466ED"/>
    <w:rsid w:val="00846D34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2FB2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29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580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71E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3C3A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6E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24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0E01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7EE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B1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AF8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DCB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00E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5BC2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96C"/>
    <w:rsid w:val="009C6CFD"/>
    <w:rsid w:val="009C6EA0"/>
    <w:rsid w:val="009C769E"/>
    <w:rsid w:val="009C775B"/>
    <w:rsid w:val="009C7A98"/>
    <w:rsid w:val="009D0272"/>
    <w:rsid w:val="009D0824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7C2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CB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0D8C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2AF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3A4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AB2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0E5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8E5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236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C20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4789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BE9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0DB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1F36"/>
    <w:rsid w:val="00B4202F"/>
    <w:rsid w:val="00B421F4"/>
    <w:rsid w:val="00B4222F"/>
    <w:rsid w:val="00B42654"/>
    <w:rsid w:val="00B42E0D"/>
    <w:rsid w:val="00B43316"/>
    <w:rsid w:val="00B43782"/>
    <w:rsid w:val="00B43D67"/>
    <w:rsid w:val="00B43E35"/>
    <w:rsid w:val="00B43EA6"/>
    <w:rsid w:val="00B43F74"/>
    <w:rsid w:val="00B4427E"/>
    <w:rsid w:val="00B44D4F"/>
    <w:rsid w:val="00B4513B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2F4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239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5C9B"/>
    <w:rsid w:val="00B85D45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2FDF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727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299"/>
    <w:rsid w:val="00BB23BC"/>
    <w:rsid w:val="00BB2475"/>
    <w:rsid w:val="00BB2C72"/>
    <w:rsid w:val="00BB342D"/>
    <w:rsid w:val="00BB3816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3FB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056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39FB"/>
    <w:rsid w:val="00BF407C"/>
    <w:rsid w:val="00BF4110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515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290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470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6DA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1EEC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9ED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0B13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150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2E8A"/>
    <w:rsid w:val="00D53019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21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4A29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BE1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781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1EF6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A38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712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BC9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904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23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BF5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CC5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04C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660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96A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3EF0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4C4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4E8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CEA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658"/>
    <w:rsid w:val="00F72B45"/>
    <w:rsid w:val="00F7342B"/>
    <w:rsid w:val="00F738F7"/>
    <w:rsid w:val="00F73BEC"/>
    <w:rsid w:val="00F73CAA"/>
    <w:rsid w:val="00F73CC1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246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950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10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661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4C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40"/>
    <w:rsid w:val="00FF17FE"/>
    <w:rsid w:val="00FF1AAA"/>
    <w:rsid w:val="00FF1D36"/>
    <w:rsid w:val="00FF1EA3"/>
    <w:rsid w:val="00FF1FC6"/>
    <w:rsid w:val="00FF27A2"/>
    <w:rsid w:val="00FF2A98"/>
    <w:rsid w:val="00FF2ACB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482"/>
    <w:rsid w:val="00FF6A5D"/>
    <w:rsid w:val="00FF77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нна</cp:lastModifiedBy>
  <cp:revision>2</cp:revision>
  <cp:lastPrinted>2019-11-01T11:57:00Z</cp:lastPrinted>
  <dcterms:created xsi:type="dcterms:W3CDTF">2022-09-12T09:12:00Z</dcterms:created>
  <dcterms:modified xsi:type="dcterms:W3CDTF">2022-09-12T09:12:00Z</dcterms:modified>
</cp:coreProperties>
</file>